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DC400" w14:textId="4F8FE659" w:rsidR="0042212F" w:rsidRPr="006B38FA" w:rsidRDefault="0042212F" w:rsidP="007F157B">
      <w:pPr>
        <w:jc w:val="center"/>
        <w:rPr>
          <w:rFonts w:ascii="Avenir Next" w:hAnsi="Avenir Next"/>
          <w:b/>
          <w:bCs/>
          <w:color w:val="0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Churches-In-Homes   Week Beginning </w:t>
      </w:r>
      <w:r w:rsidR="003075D2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4</w:t>
      </w: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</w:t>
      </w:r>
      <w:r w:rsidR="00555F29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10</w:t>
      </w: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20</w:t>
      </w:r>
      <w:r w:rsidR="006345D5"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</w:t>
      </w:r>
      <w:r w:rsidR="0062662E"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1</w:t>
      </w:r>
    </w:p>
    <w:p w14:paraId="4F6F29C7" w14:textId="5AB8C791" w:rsidR="007F5CE4" w:rsidRDefault="0042212F" w:rsidP="00561FBF">
      <w:pPr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C00000"/>
          <w:sz w:val="28"/>
          <w:szCs w:val="28"/>
        </w:rPr>
        <w:t>Notices:</w:t>
      </w:r>
    </w:p>
    <w:p w14:paraId="7DCCEE89" w14:textId="77777777" w:rsidR="00561FBF" w:rsidRPr="00561FBF" w:rsidRDefault="00561FBF" w:rsidP="00561FBF">
      <w:pPr>
        <w:rPr>
          <w:rFonts w:ascii="Avenir Next" w:hAnsi="Avenir Next" w:cs="Calibri"/>
          <w:b/>
          <w:bCs/>
          <w:color w:val="C00000"/>
          <w:sz w:val="28"/>
          <w:szCs w:val="28"/>
        </w:rPr>
      </w:pPr>
    </w:p>
    <w:p w14:paraId="380D0D02" w14:textId="2A28AB16" w:rsidR="00D57A5F" w:rsidRPr="003075D2" w:rsidRDefault="00D57A5F" w:rsidP="007F5CE4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000000" w:themeColor="text1"/>
        </w:rPr>
      </w:pPr>
      <w:r w:rsidRPr="007F5CE4">
        <w:rPr>
          <w:rFonts w:ascii="Avenir Next" w:hAnsi="Avenir Next" w:cstheme="minorHAnsi"/>
          <w:b/>
          <w:bCs/>
          <w:color w:val="000000" w:themeColor="text1"/>
        </w:rPr>
        <w:t xml:space="preserve">Please </w:t>
      </w:r>
      <w:r w:rsidRPr="003075D2">
        <w:rPr>
          <w:rFonts w:ascii="Avenir Next" w:hAnsi="Avenir Next" w:cstheme="minorHAnsi"/>
          <w:b/>
          <w:bCs/>
          <w:color w:val="000000" w:themeColor="text1"/>
        </w:rPr>
        <w:t xml:space="preserve">continue to pray that the infection rate will </w:t>
      </w:r>
      <w:r w:rsidR="00804ECB" w:rsidRPr="003075D2">
        <w:rPr>
          <w:rFonts w:ascii="Avenir Next" w:hAnsi="Avenir Next" w:cstheme="minorHAnsi"/>
          <w:b/>
          <w:bCs/>
          <w:color w:val="000000" w:themeColor="text1"/>
        </w:rPr>
        <w:t xml:space="preserve">keep going </w:t>
      </w:r>
      <w:r w:rsidRPr="003075D2">
        <w:rPr>
          <w:rFonts w:ascii="Avenir Next" w:hAnsi="Avenir Next" w:cstheme="minorHAnsi"/>
          <w:b/>
          <w:bCs/>
          <w:color w:val="000000" w:themeColor="text1"/>
        </w:rPr>
        <w:t>down.</w:t>
      </w:r>
    </w:p>
    <w:p w14:paraId="45AD5354" w14:textId="493F348D" w:rsidR="003075D2" w:rsidRPr="003075D2" w:rsidRDefault="003075D2" w:rsidP="003075D2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</w:pPr>
      <w:r w:rsidRPr="003075D2">
        <w:rPr>
          <w:rFonts w:ascii="Avenir Next" w:hAnsi="Avenir Next" w:cs="Calibri"/>
          <w:b/>
          <w:bCs/>
          <w:color w:val="000000"/>
        </w:rPr>
        <w:t xml:space="preserve">21-day prayer and fasting starting Monday, November 1.                                                                         </w:t>
      </w:r>
      <w:r w:rsidRPr="003075D2">
        <w:rPr>
          <w:rFonts w:ascii="Avenir Next" w:hAnsi="Avenir Next" w:cs="Calibri"/>
          <w:color w:val="000000"/>
        </w:rPr>
        <w:t>Join in for daily prayers whenever you can at 6 – 7am and 6 – 7pm each day. </w:t>
      </w:r>
      <w:r w:rsidRPr="003075D2">
        <w:rPr>
          <w:rFonts w:ascii="Avenir Next" w:hAnsi="Avenir Next" w:cs="Calibri"/>
          <w:color w:val="000000"/>
        </w:rPr>
        <w:t xml:space="preserve">                       </w:t>
      </w:r>
    </w:p>
    <w:p w14:paraId="0005303B" w14:textId="70C80D26" w:rsidR="003075D2" w:rsidRPr="003075D2" w:rsidRDefault="003075D2" w:rsidP="003075D2">
      <w:pPr>
        <w:pStyle w:val="ListParagraph"/>
        <w:spacing w:after="160"/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</w:pPr>
      <w:r w:rsidRPr="003075D2">
        <w:rPr>
          <w:rFonts w:ascii="Avenir Next" w:hAnsi="Avenir Next" w:cs="Calibri"/>
          <w:color w:val="000000"/>
        </w:rPr>
        <w:t>Music will be played via zoom 6 – 7am and 6 – 7pm each day.  The links are below.</w:t>
      </w:r>
    </w:p>
    <w:p w14:paraId="0BA8C62E" w14:textId="77777777" w:rsidR="003075D2" w:rsidRDefault="003075D2" w:rsidP="003075D2">
      <w:pPr>
        <w:textAlignment w:val="baseline"/>
        <w:rPr>
          <w:color w:val="000000"/>
          <w:sz w:val="27"/>
          <w:szCs w:val="27"/>
        </w:rPr>
      </w:pPr>
      <w:r>
        <w:rPr>
          <w:rFonts w:ascii="Avenir Next" w:hAnsi="Avenir Next" w:cstheme="minorHAnsi"/>
          <w:b/>
          <w:bCs/>
          <w:color w:val="000000" w:themeColor="text1"/>
        </w:rPr>
        <w:t xml:space="preserve"> </w:t>
      </w:r>
      <w:r>
        <w:rPr>
          <w:rFonts w:ascii="Avenir Next" w:hAnsi="Avenir Next"/>
          <w:color w:val="000000"/>
          <w:sz w:val="27"/>
          <w:szCs w:val="27"/>
        </w:rPr>
        <w:t> </w:t>
      </w:r>
    </w:p>
    <w:p w14:paraId="64C7916D" w14:textId="77777777" w:rsidR="003075D2" w:rsidRDefault="003075D2" w:rsidP="003075D2">
      <w:pPr>
        <w:ind w:left="720"/>
        <w:textAlignment w:val="baseline"/>
        <w:rPr>
          <w:color w:val="000000"/>
          <w:sz w:val="27"/>
          <w:szCs w:val="27"/>
        </w:rPr>
      </w:pPr>
      <w:r>
        <w:rPr>
          <w:rFonts w:ascii="Avenir Next" w:hAnsi="Avenir Next"/>
          <w:b/>
          <w:bCs/>
          <w:color w:val="000000"/>
          <w:sz w:val="21"/>
          <w:szCs w:val="21"/>
        </w:rPr>
        <w:t>Morning (6.00 – 7.00am)</w:t>
      </w:r>
    </w:p>
    <w:p w14:paraId="5722DDB6" w14:textId="77777777" w:rsidR="003075D2" w:rsidRDefault="003075D2" w:rsidP="003075D2">
      <w:pPr>
        <w:pStyle w:val="NormalWeb"/>
        <w:spacing w:after="0"/>
        <w:ind w:left="720"/>
        <w:rPr>
          <w:rFonts w:ascii="Helvetica" w:hAnsi="Helvetica"/>
          <w:color w:val="616074"/>
          <w:sz w:val="18"/>
          <w:szCs w:val="18"/>
        </w:rPr>
      </w:pPr>
      <w:r>
        <w:rPr>
          <w:rFonts w:ascii="Helvetica" w:hAnsi="Helvetica"/>
          <w:color w:val="616074"/>
          <w:sz w:val="18"/>
          <w:szCs w:val="18"/>
        </w:rPr>
        <w:t>Join Zoom Meeting</w:t>
      </w:r>
    </w:p>
    <w:p w14:paraId="6FA06429" w14:textId="77777777" w:rsidR="003075D2" w:rsidRDefault="003075D2" w:rsidP="003075D2">
      <w:pPr>
        <w:pStyle w:val="NormalWeb"/>
        <w:spacing w:after="0"/>
        <w:ind w:left="720"/>
        <w:rPr>
          <w:rFonts w:ascii="Helvetica" w:hAnsi="Helvetica"/>
          <w:color w:val="616074"/>
          <w:sz w:val="18"/>
          <w:szCs w:val="18"/>
        </w:rPr>
      </w:pPr>
      <w:hyperlink r:id="rId7" w:history="1">
        <w:r>
          <w:rPr>
            <w:rStyle w:val="Hyperlink"/>
            <w:rFonts w:ascii="Helvetica" w:hAnsi="Helvetica"/>
            <w:sz w:val="18"/>
            <w:szCs w:val="18"/>
          </w:rPr>
          <w:t>https://us02web.zoom.us/j/86515629508?pwd=RkE5TDNwTE8zM1JJMXFqbUp2c3RVZz09</w:t>
        </w:r>
      </w:hyperlink>
    </w:p>
    <w:p w14:paraId="772F58F3" w14:textId="77777777" w:rsidR="003075D2" w:rsidRDefault="003075D2" w:rsidP="003075D2">
      <w:pPr>
        <w:pStyle w:val="NormalWeb"/>
        <w:spacing w:after="0"/>
        <w:ind w:left="720"/>
        <w:rPr>
          <w:rFonts w:ascii="Helvetica" w:hAnsi="Helvetica"/>
          <w:color w:val="616074"/>
          <w:sz w:val="18"/>
          <w:szCs w:val="18"/>
        </w:rPr>
      </w:pPr>
    </w:p>
    <w:p w14:paraId="6E745D62" w14:textId="77777777" w:rsidR="003075D2" w:rsidRDefault="003075D2" w:rsidP="003075D2">
      <w:pPr>
        <w:pStyle w:val="NormalWeb"/>
        <w:spacing w:after="0"/>
        <w:ind w:left="720"/>
        <w:rPr>
          <w:rFonts w:ascii="Helvetica" w:hAnsi="Helvetica"/>
          <w:color w:val="616074"/>
          <w:sz w:val="18"/>
          <w:szCs w:val="18"/>
        </w:rPr>
      </w:pPr>
      <w:r>
        <w:rPr>
          <w:rFonts w:ascii="Helvetica" w:hAnsi="Helvetica"/>
          <w:color w:val="616074"/>
          <w:sz w:val="18"/>
          <w:szCs w:val="18"/>
        </w:rPr>
        <w:t>Meeting ID: 865 1562 9508</w:t>
      </w:r>
    </w:p>
    <w:p w14:paraId="012F633B" w14:textId="77777777" w:rsidR="003075D2" w:rsidRDefault="003075D2" w:rsidP="003075D2">
      <w:pPr>
        <w:pStyle w:val="NormalWeb"/>
        <w:spacing w:after="0"/>
        <w:ind w:left="720"/>
        <w:rPr>
          <w:rFonts w:ascii="Helvetica" w:hAnsi="Helvetica"/>
          <w:color w:val="616074"/>
          <w:sz w:val="18"/>
          <w:szCs w:val="18"/>
        </w:rPr>
      </w:pPr>
      <w:r>
        <w:rPr>
          <w:rFonts w:ascii="Helvetica" w:hAnsi="Helvetica"/>
          <w:color w:val="616074"/>
          <w:sz w:val="18"/>
          <w:szCs w:val="18"/>
        </w:rPr>
        <w:t>Passcode: 000766</w:t>
      </w:r>
    </w:p>
    <w:p w14:paraId="11FE6DD5" w14:textId="77777777" w:rsidR="003075D2" w:rsidRDefault="003075D2" w:rsidP="003075D2">
      <w:pPr>
        <w:pStyle w:val="NormalWeb"/>
        <w:spacing w:after="0"/>
        <w:ind w:left="720"/>
        <w:rPr>
          <w:rFonts w:ascii="Helvetica" w:hAnsi="Helvetica"/>
          <w:color w:val="616074"/>
          <w:sz w:val="18"/>
          <w:szCs w:val="18"/>
        </w:rPr>
      </w:pPr>
    </w:p>
    <w:p w14:paraId="68C83BFA" w14:textId="77777777" w:rsidR="003075D2" w:rsidRDefault="003075D2" w:rsidP="003075D2">
      <w:pPr>
        <w:pStyle w:val="NormalWeb"/>
        <w:spacing w:after="0"/>
        <w:ind w:left="720"/>
        <w:rPr>
          <w:rFonts w:ascii="Helvetica" w:hAnsi="Helvetica"/>
          <w:color w:val="616074"/>
          <w:sz w:val="18"/>
          <w:szCs w:val="18"/>
        </w:rPr>
      </w:pPr>
      <w:r>
        <w:rPr>
          <w:rFonts w:ascii="Avenir Next" w:hAnsi="Avenir Next"/>
          <w:b/>
          <w:bCs/>
          <w:color w:val="000000"/>
          <w:sz w:val="21"/>
          <w:szCs w:val="21"/>
        </w:rPr>
        <w:t>Evening (6.00 – 7.00pm)</w:t>
      </w:r>
    </w:p>
    <w:p w14:paraId="64B1C29E" w14:textId="77777777" w:rsidR="003075D2" w:rsidRDefault="003075D2" w:rsidP="003075D2">
      <w:pPr>
        <w:pStyle w:val="NormalWeb"/>
        <w:spacing w:after="0"/>
        <w:ind w:left="720"/>
        <w:rPr>
          <w:rFonts w:ascii="Helvetica" w:hAnsi="Helvetica"/>
          <w:color w:val="616074"/>
          <w:sz w:val="18"/>
          <w:szCs w:val="18"/>
        </w:rPr>
      </w:pPr>
      <w:r>
        <w:rPr>
          <w:rFonts w:ascii="Helvetica" w:hAnsi="Helvetica"/>
          <w:color w:val="616074"/>
          <w:sz w:val="18"/>
          <w:szCs w:val="18"/>
        </w:rPr>
        <w:t>Join Zoom Meeting</w:t>
      </w:r>
    </w:p>
    <w:p w14:paraId="12841300" w14:textId="77777777" w:rsidR="003075D2" w:rsidRDefault="003075D2" w:rsidP="003075D2">
      <w:pPr>
        <w:pStyle w:val="NormalWeb"/>
        <w:spacing w:after="0"/>
        <w:ind w:left="720"/>
        <w:rPr>
          <w:rFonts w:ascii="Helvetica" w:hAnsi="Helvetica"/>
          <w:color w:val="616074"/>
          <w:sz w:val="18"/>
          <w:szCs w:val="18"/>
        </w:rPr>
      </w:pPr>
      <w:hyperlink r:id="rId8" w:history="1">
        <w:r>
          <w:rPr>
            <w:rStyle w:val="Hyperlink"/>
            <w:rFonts w:ascii="Helvetica" w:hAnsi="Helvetica"/>
            <w:sz w:val="18"/>
            <w:szCs w:val="18"/>
          </w:rPr>
          <w:t>https://us02web.zoom.us/j/82577876477?pwd=RlRtOUkwUkliWmgrQ1dSM1p2Ry82dz09</w:t>
        </w:r>
      </w:hyperlink>
    </w:p>
    <w:p w14:paraId="6FD9942E" w14:textId="77777777" w:rsidR="003075D2" w:rsidRDefault="003075D2" w:rsidP="003075D2">
      <w:pPr>
        <w:pStyle w:val="NormalWeb"/>
        <w:spacing w:after="0"/>
        <w:ind w:left="720"/>
        <w:rPr>
          <w:rFonts w:ascii="Helvetica" w:hAnsi="Helvetica"/>
          <w:color w:val="616074"/>
          <w:sz w:val="18"/>
          <w:szCs w:val="18"/>
        </w:rPr>
      </w:pPr>
    </w:p>
    <w:p w14:paraId="091696DC" w14:textId="77777777" w:rsidR="003075D2" w:rsidRDefault="003075D2" w:rsidP="003075D2">
      <w:pPr>
        <w:pStyle w:val="NormalWeb"/>
        <w:spacing w:after="0"/>
        <w:ind w:left="720"/>
        <w:rPr>
          <w:rFonts w:ascii="Helvetica" w:hAnsi="Helvetica"/>
          <w:color w:val="616074"/>
          <w:sz w:val="18"/>
          <w:szCs w:val="18"/>
        </w:rPr>
      </w:pPr>
      <w:r>
        <w:rPr>
          <w:rFonts w:ascii="Helvetica" w:hAnsi="Helvetica"/>
          <w:color w:val="616074"/>
          <w:sz w:val="18"/>
          <w:szCs w:val="18"/>
        </w:rPr>
        <w:t>Meeting ID: 825 7787 6477</w:t>
      </w:r>
    </w:p>
    <w:p w14:paraId="4F6407CD" w14:textId="549435DD" w:rsidR="003075D2" w:rsidRPr="003075D2" w:rsidRDefault="003075D2" w:rsidP="003075D2">
      <w:pPr>
        <w:pStyle w:val="NormalWeb"/>
        <w:spacing w:after="0"/>
        <w:ind w:left="720"/>
        <w:rPr>
          <w:rFonts w:ascii="Helvetica" w:hAnsi="Helvetica"/>
          <w:color w:val="616074"/>
          <w:sz w:val="18"/>
          <w:szCs w:val="18"/>
        </w:rPr>
      </w:pPr>
      <w:r>
        <w:rPr>
          <w:rFonts w:ascii="Helvetica" w:hAnsi="Helvetica"/>
          <w:color w:val="616074"/>
          <w:sz w:val="18"/>
          <w:szCs w:val="18"/>
        </w:rPr>
        <w:t>Passcode: 101625</w:t>
      </w:r>
    </w:p>
    <w:p w14:paraId="3669E0EA" w14:textId="77777777" w:rsidR="00954207" w:rsidRPr="006B38FA" w:rsidRDefault="00954207" w:rsidP="00051CBC">
      <w:pPr>
        <w:rPr>
          <w:rFonts w:ascii="Avenir Next" w:hAnsi="Avenir Next" w:cstheme="minorHAnsi"/>
          <w:b/>
          <w:bCs/>
          <w:color w:val="000000"/>
        </w:rPr>
      </w:pPr>
    </w:p>
    <w:p w14:paraId="678EF9C8" w14:textId="13015D6D" w:rsidR="00D30D8F" w:rsidRPr="006B38FA" w:rsidRDefault="005345EA" w:rsidP="00051CBC">
      <w:pPr>
        <w:rPr>
          <w:rFonts w:ascii="Avenir Next" w:hAnsi="Avenir Next"/>
          <w:b/>
          <w:bCs/>
          <w:color w:val="000000" w:themeColor="text1"/>
        </w:rPr>
      </w:pPr>
      <w:r w:rsidRPr="006B38FA">
        <w:rPr>
          <w:rFonts w:ascii="Avenir Next" w:hAnsi="Avenir Next" w:cstheme="minorHAnsi"/>
          <w:b/>
          <w:bCs/>
          <w:color w:val="000000"/>
        </w:rPr>
        <w:t>Church YouTube channel</w:t>
      </w:r>
    </w:p>
    <w:p w14:paraId="19F52EAA" w14:textId="05A35F63" w:rsidR="002B0FEE" w:rsidRPr="006B38FA" w:rsidRDefault="00C2106E" w:rsidP="008C6FB2">
      <w:pPr>
        <w:textAlignment w:val="baseline"/>
        <w:rPr>
          <w:rFonts w:ascii="Avenir Next" w:hAnsi="Avenir Next" w:cstheme="minorHAnsi"/>
          <w:color w:val="000000"/>
        </w:rPr>
      </w:pPr>
      <w:r w:rsidRPr="006B38FA">
        <w:rPr>
          <w:rFonts w:ascii="Avenir Next" w:hAnsi="Avenir Next" w:cstheme="minorHAnsi"/>
          <w:color w:val="000000"/>
        </w:rPr>
        <w:t>If you subscribe to King’s Church St Paul’s Cray YouTube channel, with the option to receive notifications, you will be alerted when a new resource is uploaded.</w:t>
      </w:r>
    </w:p>
    <w:p w14:paraId="13677FAA" w14:textId="04996538" w:rsidR="00A153F9" w:rsidRPr="006B38FA" w:rsidRDefault="00A153F9" w:rsidP="00A153F9">
      <w:pPr>
        <w:pStyle w:val="ListParagraph"/>
        <w:spacing w:after="0" w:line="240" w:lineRule="auto"/>
        <w:ind w:left="360"/>
        <w:textAlignment w:val="baseline"/>
        <w:rPr>
          <w:rFonts w:ascii="Avenir Next" w:eastAsia="Times New Roman" w:hAnsi="Avenir Next" w:cstheme="minorHAnsi"/>
          <w:color w:val="000000"/>
          <w:sz w:val="10"/>
          <w:szCs w:val="10"/>
        </w:rPr>
      </w:pPr>
    </w:p>
    <w:p w14:paraId="0BCCBB43" w14:textId="7CA710EE" w:rsidR="00A153F9" w:rsidRPr="006B38FA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6B38FA">
        <w:rPr>
          <w:rFonts w:ascii="Avenir Next" w:hAnsi="Avenir Next" w:cstheme="minorHAnsi"/>
          <w:color w:val="000000"/>
        </w:rPr>
        <w:t>The link below will take you to</w:t>
      </w:r>
      <w:r w:rsidR="001B0B4E" w:rsidRPr="006B38FA">
        <w:rPr>
          <w:rFonts w:ascii="Avenir Next" w:hAnsi="Avenir Next" w:cstheme="minorHAnsi"/>
          <w:color w:val="000000"/>
        </w:rPr>
        <w:t xml:space="preserve"> the Church YouTube</w:t>
      </w:r>
      <w:r w:rsidRPr="006B38FA">
        <w:rPr>
          <w:rFonts w:ascii="Avenir Next" w:hAnsi="Avenir Next" w:cstheme="minorHAnsi"/>
          <w:color w:val="000000"/>
        </w:rPr>
        <w:t xml:space="preserve"> channel.</w:t>
      </w:r>
    </w:p>
    <w:p w14:paraId="5537B1BF" w14:textId="2FD5ABD4" w:rsidR="00A153F9" w:rsidRPr="006B38FA" w:rsidRDefault="00A01B9C" w:rsidP="008C6FB2">
      <w:pPr>
        <w:textAlignment w:val="baseline"/>
        <w:rPr>
          <w:rFonts w:ascii="Avenir Next" w:hAnsi="Avenir Next" w:cstheme="minorHAnsi"/>
          <w:color w:val="000000"/>
        </w:rPr>
      </w:pPr>
      <w:hyperlink r:id="rId9" w:history="1">
        <w:r w:rsidR="008C6FB2" w:rsidRPr="006B38FA">
          <w:rPr>
            <w:rStyle w:val="Hyperlink"/>
            <w:rFonts w:ascii="Avenir Next" w:hAnsi="Avenir Next" w:cstheme="minorHAnsi"/>
          </w:rPr>
          <w:t>https://bit.ly/2BjG1Je</w:t>
        </w:r>
      </w:hyperlink>
    </w:p>
    <w:p w14:paraId="25028CA5" w14:textId="69CCF127" w:rsidR="00A153F9" w:rsidRPr="006B38FA" w:rsidRDefault="00A153F9" w:rsidP="00A153F9">
      <w:pPr>
        <w:textAlignment w:val="baseline"/>
        <w:rPr>
          <w:rFonts w:ascii="Avenir Next" w:hAnsi="Avenir Next" w:cstheme="minorHAnsi"/>
          <w:color w:val="000000"/>
          <w:sz w:val="10"/>
          <w:szCs w:val="10"/>
        </w:rPr>
      </w:pPr>
    </w:p>
    <w:p w14:paraId="764C55A2" w14:textId="6A22C78B" w:rsidR="00A153F9" w:rsidRPr="006B38FA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6B38FA">
        <w:rPr>
          <w:rFonts w:ascii="Avenir Next" w:hAnsi="Avenir Next" w:cstheme="minorHAnsi"/>
          <w:color w:val="000000"/>
        </w:rPr>
        <w:t>If you do not have a google account</w:t>
      </w:r>
      <w:r w:rsidR="00F61212" w:rsidRPr="006B38FA">
        <w:rPr>
          <w:rFonts w:ascii="Avenir Next" w:hAnsi="Avenir Next" w:cstheme="minorHAnsi"/>
          <w:color w:val="000000"/>
        </w:rPr>
        <w:t>,</w:t>
      </w:r>
      <w:r w:rsidRPr="006B38FA">
        <w:rPr>
          <w:rFonts w:ascii="Avenir Next" w:hAnsi="Avenir Next" w:cstheme="minorHAnsi"/>
          <w:color w:val="000000"/>
        </w:rPr>
        <w:t xml:space="preserve"> you will need to find out how you may still subscribe. There are videos that explain how you may do so.  Click on the link below to see an example.</w:t>
      </w:r>
    </w:p>
    <w:p w14:paraId="2BE08CE7" w14:textId="719A218E" w:rsidR="005D14F3" w:rsidRPr="006B38FA" w:rsidRDefault="00A01B9C" w:rsidP="00B86ADB">
      <w:pPr>
        <w:textAlignment w:val="baseline"/>
        <w:rPr>
          <w:rFonts w:ascii="Avenir Next" w:hAnsi="Avenir Next" w:cstheme="minorHAnsi"/>
          <w:color w:val="000000"/>
        </w:rPr>
      </w:pPr>
      <w:hyperlink r:id="rId10" w:history="1">
        <w:r w:rsidR="00D30D8F" w:rsidRPr="006B38FA">
          <w:rPr>
            <w:rStyle w:val="Hyperlink"/>
            <w:rFonts w:ascii="Avenir Next" w:hAnsi="Avenir Next" w:cstheme="minorHAnsi"/>
          </w:rPr>
          <w:t>https://youtu.be/wuoCvxnFnlA</w:t>
        </w:r>
      </w:hyperlink>
    </w:p>
    <w:p w14:paraId="544CD8AB" w14:textId="77777777" w:rsidR="00AC64CE" w:rsidRPr="006B38FA" w:rsidRDefault="00AC64CE" w:rsidP="00F61212">
      <w:pPr>
        <w:spacing w:after="160"/>
        <w:rPr>
          <w:rFonts w:ascii="Avenir Next" w:hAnsi="Avenir Next" w:cstheme="minorHAnsi"/>
          <w:b/>
          <w:bCs/>
          <w:color w:val="000000"/>
        </w:rPr>
      </w:pPr>
    </w:p>
    <w:p w14:paraId="78977627" w14:textId="3AA16A78" w:rsidR="00555F29" w:rsidRDefault="00555F29" w:rsidP="00555F29">
      <w:pPr>
        <w:spacing w:after="160"/>
        <w:rPr>
          <w:rFonts w:ascii="Avenir Next" w:hAnsi="Avenir Next" w:cs="Arial"/>
          <w:color w:val="222222"/>
          <w:lang w:bidi="en-GB"/>
        </w:rPr>
      </w:pPr>
      <w:r>
        <w:rPr>
          <w:rFonts w:ascii="Avenir Next" w:hAnsi="Avenir Next" w:cstheme="minorHAnsi"/>
          <w:b/>
          <w:bCs/>
          <w:color w:val="000000"/>
        </w:rPr>
        <w:t>New course</w:t>
      </w:r>
      <w:r w:rsidR="00F61212" w:rsidRPr="006B38FA">
        <w:rPr>
          <w:rFonts w:ascii="Avenir Next" w:hAnsi="Avenir Next" w:cstheme="minorHAnsi"/>
          <w:b/>
          <w:bCs/>
          <w:color w:val="000000"/>
        </w:rPr>
        <w:t>:</w:t>
      </w:r>
      <w:r w:rsidR="00F61212" w:rsidRPr="006B38FA">
        <w:rPr>
          <w:rFonts w:ascii="Avenir Next" w:hAnsi="Avenir Next" w:cstheme="minorHAnsi"/>
          <w:color w:val="000000"/>
        </w:rPr>
        <w:t> </w:t>
      </w:r>
      <w:r w:rsidR="00F61212" w:rsidRPr="006B38FA">
        <w:rPr>
          <w:rFonts w:ascii="Avenir Next" w:eastAsia="Calibri" w:hAnsi="Avenir Next" w:cs="Calibri"/>
          <w:color w:val="000000"/>
          <w:lang w:bidi="en-GB"/>
        </w:rPr>
        <w:t xml:space="preserve"> </w:t>
      </w:r>
      <w:r>
        <w:rPr>
          <w:rFonts w:ascii="Avenir Next" w:hAnsi="Avenir Next" w:cs="Arial"/>
          <w:color w:val="222222"/>
          <w:lang w:bidi="en-GB"/>
        </w:rPr>
        <w:t>Meaningful living</w:t>
      </w:r>
    </w:p>
    <w:p w14:paraId="474C94D9" w14:textId="5D076486" w:rsidR="00555F29" w:rsidRDefault="00555F29" w:rsidP="00555F29">
      <w:pPr>
        <w:spacing w:after="160"/>
        <w:rPr>
          <w:rFonts w:ascii="Avenir Next" w:hAnsi="Avenir Next" w:cs="Arial"/>
          <w:color w:val="222222"/>
          <w:lang w:bidi="en-GB"/>
        </w:rPr>
      </w:pPr>
      <w:r w:rsidRPr="006B38FA">
        <w:rPr>
          <w:rFonts w:ascii="Avenir Next" w:hAnsi="Avenir Next" w:cstheme="minorHAnsi"/>
          <w:b/>
          <w:bCs/>
          <w:color w:val="000000"/>
        </w:rPr>
        <w:t>Title:</w:t>
      </w:r>
      <w:r w:rsidRPr="006B38FA">
        <w:rPr>
          <w:rFonts w:ascii="Avenir Next" w:hAnsi="Avenir Next" w:cstheme="minorHAnsi"/>
          <w:color w:val="000000"/>
        </w:rPr>
        <w:t> </w:t>
      </w:r>
      <w:r w:rsidR="00AF2E9F">
        <w:rPr>
          <w:rFonts w:ascii="Avenir Next" w:hAnsi="Avenir Next" w:cstheme="minorHAnsi"/>
          <w:color w:val="000000"/>
        </w:rPr>
        <w:t>True</w:t>
      </w:r>
      <w:r w:rsidR="009F22CC">
        <w:rPr>
          <w:rFonts w:ascii="Avenir Next" w:hAnsi="Avenir Next" w:cstheme="minorHAnsi"/>
          <w:color w:val="000000"/>
        </w:rPr>
        <w:t xml:space="preserve"> </w:t>
      </w:r>
      <w:r w:rsidR="003075D2">
        <w:rPr>
          <w:rFonts w:ascii="Avenir Next" w:hAnsi="Avenir Next" w:cstheme="minorHAnsi"/>
          <w:color w:val="000000"/>
        </w:rPr>
        <w:t>pleasures</w:t>
      </w:r>
    </w:p>
    <w:p w14:paraId="46EC841C" w14:textId="2562A658" w:rsidR="00A94E3D" w:rsidRDefault="00555F29" w:rsidP="00AF2E9F">
      <w:pPr>
        <w:spacing w:after="160"/>
        <w:rPr>
          <w:rFonts w:ascii="Avenir Next" w:hAnsi="Avenir Next"/>
        </w:rPr>
      </w:pPr>
      <w:r>
        <w:rPr>
          <w:rFonts w:ascii="Avenir Next" w:hAnsi="Avenir Next" w:cstheme="minorHAnsi"/>
          <w:b/>
          <w:bCs/>
          <w:color w:val="000000"/>
        </w:rPr>
        <w:t>Main text</w:t>
      </w:r>
      <w:r w:rsidR="009F22CC">
        <w:rPr>
          <w:rFonts w:ascii="Avenir Next" w:hAnsi="Avenir Next" w:cstheme="minorHAnsi"/>
          <w:b/>
          <w:bCs/>
          <w:color w:val="000000"/>
        </w:rPr>
        <w:t>s</w:t>
      </w:r>
      <w:r w:rsidRPr="006B38FA">
        <w:rPr>
          <w:rFonts w:ascii="Avenir Next" w:hAnsi="Avenir Next" w:cstheme="minorHAnsi"/>
          <w:b/>
          <w:bCs/>
          <w:color w:val="000000"/>
        </w:rPr>
        <w:t>:</w:t>
      </w:r>
      <w:r w:rsidRPr="006B38FA">
        <w:rPr>
          <w:rFonts w:ascii="Avenir Next" w:hAnsi="Avenir Next" w:cstheme="minorHAnsi"/>
          <w:color w:val="000000"/>
        </w:rPr>
        <w:t> </w:t>
      </w:r>
      <w:r w:rsidRPr="006B38FA">
        <w:rPr>
          <w:rFonts w:ascii="Avenir Next" w:eastAsia="Calibri" w:hAnsi="Avenir Next" w:cs="Calibri"/>
          <w:color w:val="000000"/>
          <w:lang w:bidi="en-GB"/>
        </w:rPr>
        <w:t xml:space="preserve"> </w:t>
      </w:r>
      <w:r>
        <w:rPr>
          <w:rFonts w:ascii="Avenir Next" w:hAnsi="Avenir Next" w:cs="Arial"/>
          <w:color w:val="222222"/>
          <w:lang w:bidi="en-GB"/>
        </w:rPr>
        <w:t>Ecclesiastes 1:</w:t>
      </w:r>
      <w:r w:rsidR="00AF2E9F">
        <w:rPr>
          <w:rFonts w:ascii="Avenir Next" w:hAnsi="Avenir Next" w:cs="Arial"/>
          <w:color w:val="222222"/>
          <w:lang w:bidi="en-GB"/>
        </w:rPr>
        <w:t>1</w:t>
      </w:r>
      <w:r w:rsidR="003075D2">
        <w:rPr>
          <w:rFonts w:ascii="Avenir Next" w:hAnsi="Avenir Next" w:cs="Arial"/>
          <w:color w:val="222222"/>
          <w:lang w:bidi="en-GB"/>
        </w:rPr>
        <w:t xml:space="preserve">-11 </w:t>
      </w:r>
      <w:r w:rsidR="00AF2E9F">
        <w:rPr>
          <w:rFonts w:ascii="Avenir Next" w:hAnsi="Avenir Next" w:cs="Arial"/>
          <w:color w:val="222222"/>
          <w:lang w:bidi="en-GB"/>
        </w:rPr>
        <w:t xml:space="preserve">&amp; </w:t>
      </w:r>
      <w:r w:rsidR="003075D2">
        <w:rPr>
          <w:rFonts w:ascii="Avenir Next" w:hAnsi="Avenir Next" w:cs="Arial"/>
          <w:color w:val="222222"/>
          <w:lang w:bidi="en-GB"/>
        </w:rPr>
        <w:t>Psalm 16:11</w:t>
      </w:r>
    </w:p>
    <w:p w14:paraId="6C139E0D" w14:textId="77777777" w:rsidR="00555F29" w:rsidRPr="00555F29" w:rsidRDefault="00555F29" w:rsidP="006B38FA">
      <w:pPr>
        <w:rPr>
          <w:rFonts w:ascii="Avenir Next" w:hAnsi="Avenir Next" w:cs="Arial"/>
          <w:b/>
          <w:bCs/>
          <w:color w:val="000000" w:themeColor="text1"/>
          <w:shd w:val="clear" w:color="auto" w:fill="FFFFFF"/>
        </w:rPr>
      </w:pPr>
    </w:p>
    <w:p w14:paraId="6E23C728" w14:textId="120250EE" w:rsidR="00F60C26" w:rsidRPr="00555F29" w:rsidRDefault="006B38FA" w:rsidP="00066C86">
      <w:pPr>
        <w:rPr>
          <w:rFonts w:ascii="Avenir Next" w:hAnsi="Avenir Next" w:cs="Arial"/>
          <w:b/>
          <w:bCs/>
          <w:color w:val="000000" w:themeColor="text1"/>
          <w:shd w:val="clear" w:color="auto" w:fill="FFFFFF"/>
        </w:rPr>
      </w:pPr>
      <w:r w:rsidRPr="00555F29">
        <w:rPr>
          <w:rFonts w:ascii="Avenir Next" w:hAnsi="Avenir Next" w:cs="Arial"/>
          <w:b/>
          <w:bCs/>
          <w:color w:val="000000" w:themeColor="text1"/>
          <w:shd w:val="clear" w:color="auto" w:fill="FFFFFF"/>
        </w:rPr>
        <w:t>Main points for discussion and practical application</w:t>
      </w:r>
    </w:p>
    <w:p w14:paraId="28807271" w14:textId="77777777" w:rsidR="00555F29" w:rsidRDefault="00555F29" w:rsidP="00555F29">
      <w:pPr>
        <w:rPr>
          <w:rFonts w:ascii="Avenir Next" w:hAnsi="Avenir Next"/>
        </w:rPr>
      </w:pPr>
    </w:p>
    <w:p w14:paraId="46D83C37" w14:textId="3533DF3F" w:rsidR="003075D2" w:rsidRPr="003075D2" w:rsidRDefault="003075D2" w:rsidP="003075D2">
      <w:pPr>
        <w:rPr>
          <w:rFonts w:ascii="Avenir Next" w:hAnsi="Avenir Next"/>
        </w:rPr>
      </w:pPr>
      <w:r w:rsidRPr="003075D2">
        <w:rPr>
          <w:rFonts w:ascii="Avenir Next" w:hAnsi="Avenir Next"/>
          <w:color w:val="000000"/>
        </w:rPr>
        <w:t>1. We are created to give God pleasure</w:t>
      </w:r>
      <w:r>
        <w:rPr>
          <w:rFonts w:ascii="Avenir Next" w:hAnsi="Avenir Next"/>
          <w:color w:val="000000"/>
        </w:rPr>
        <w:t>,</w:t>
      </w:r>
      <w:r w:rsidRPr="003075D2">
        <w:rPr>
          <w:rFonts w:ascii="Avenir Next" w:hAnsi="Avenir Next"/>
          <w:color w:val="000000"/>
        </w:rPr>
        <w:t xml:space="preserve"> and this can only be achieved when our heart</w:t>
      </w:r>
      <w:r>
        <w:rPr>
          <w:rFonts w:ascii="Avenir Next" w:hAnsi="Avenir Next"/>
          <w:color w:val="000000"/>
        </w:rPr>
        <w:t>s</w:t>
      </w:r>
      <w:r w:rsidRPr="003075D2">
        <w:rPr>
          <w:rFonts w:ascii="Avenir Next" w:hAnsi="Avenir Next"/>
          <w:color w:val="000000"/>
        </w:rPr>
        <w:t xml:space="preserve"> </w:t>
      </w:r>
      <w:r>
        <w:rPr>
          <w:rFonts w:ascii="Avenir Next" w:hAnsi="Avenir Next"/>
          <w:color w:val="000000"/>
        </w:rPr>
        <w:t>are</w:t>
      </w:r>
      <w:r w:rsidRPr="003075D2">
        <w:rPr>
          <w:rFonts w:ascii="Avenir Next" w:hAnsi="Avenir Next"/>
          <w:color w:val="000000"/>
        </w:rPr>
        <w:t xml:space="preserve"> right with God - Rev</w:t>
      </w:r>
      <w:r>
        <w:rPr>
          <w:rFonts w:ascii="Avenir Next" w:hAnsi="Avenir Next"/>
          <w:color w:val="000000"/>
        </w:rPr>
        <w:t>elation</w:t>
      </w:r>
      <w:r w:rsidRPr="003075D2">
        <w:rPr>
          <w:rFonts w:ascii="Avenir Next" w:hAnsi="Avenir Next"/>
          <w:color w:val="000000"/>
        </w:rPr>
        <w:t xml:space="preserve"> 4:11 and Romans</w:t>
      </w:r>
      <w:r>
        <w:rPr>
          <w:rFonts w:ascii="Avenir Next" w:hAnsi="Avenir Next"/>
          <w:color w:val="000000"/>
        </w:rPr>
        <w:t xml:space="preserve"> </w:t>
      </w:r>
      <w:r w:rsidRPr="003075D2">
        <w:rPr>
          <w:rFonts w:ascii="Avenir Next" w:hAnsi="Avenir Next"/>
          <w:color w:val="000000"/>
        </w:rPr>
        <w:t>2:28-29.</w:t>
      </w:r>
      <w:r w:rsidRPr="003075D2">
        <w:rPr>
          <w:rFonts w:ascii="Avenir Next" w:hAnsi="Avenir Next"/>
          <w:color w:val="000000"/>
        </w:rPr>
        <w:br/>
      </w:r>
      <w:r w:rsidRPr="003075D2">
        <w:rPr>
          <w:rFonts w:ascii="Avenir Next" w:hAnsi="Avenir Next"/>
          <w:color w:val="000000"/>
        </w:rPr>
        <w:br/>
        <w:t>2. God is the source of true pleasure</w:t>
      </w:r>
      <w:r>
        <w:rPr>
          <w:rFonts w:ascii="Avenir Next" w:hAnsi="Avenir Next"/>
          <w:color w:val="000000"/>
        </w:rPr>
        <w:t>s</w:t>
      </w:r>
      <w:r w:rsidRPr="003075D2">
        <w:rPr>
          <w:rFonts w:ascii="Avenir Next" w:hAnsi="Avenir Next"/>
          <w:color w:val="000000"/>
        </w:rPr>
        <w:t xml:space="preserve"> that satisf</w:t>
      </w:r>
      <w:r>
        <w:rPr>
          <w:rFonts w:ascii="Avenir Next" w:hAnsi="Avenir Next"/>
          <w:color w:val="000000"/>
        </w:rPr>
        <w:t xml:space="preserve">y </w:t>
      </w:r>
      <w:r w:rsidRPr="003075D2">
        <w:rPr>
          <w:rFonts w:ascii="Avenir Next" w:hAnsi="Avenir Next"/>
          <w:color w:val="000000"/>
        </w:rPr>
        <w:t>- His presence guarantees us all that we need</w:t>
      </w:r>
      <w:r>
        <w:rPr>
          <w:rFonts w:ascii="Avenir Next" w:hAnsi="Avenir Next"/>
          <w:color w:val="000000"/>
        </w:rPr>
        <w:t>,</w:t>
      </w:r>
      <w:r w:rsidRPr="003075D2">
        <w:rPr>
          <w:rFonts w:ascii="Avenir Next" w:hAnsi="Avenir Next"/>
          <w:color w:val="000000"/>
        </w:rPr>
        <w:t xml:space="preserve"> and we will ever need Psalm 16:11</w:t>
      </w:r>
      <w:r w:rsidRPr="003075D2">
        <w:rPr>
          <w:rFonts w:ascii="Avenir Next" w:hAnsi="Avenir Next"/>
          <w:color w:val="000000"/>
        </w:rPr>
        <w:br/>
      </w:r>
      <w:r w:rsidRPr="003075D2">
        <w:rPr>
          <w:rFonts w:ascii="Avenir Next" w:hAnsi="Avenir Next"/>
          <w:color w:val="000000"/>
        </w:rPr>
        <w:br/>
        <w:t>3. However, we must be careful not to stray away from God and that which satisfies - Eccl 2:1-11</w:t>
      </w:r>
    </w:p>
    <w:p w14:paraId="1B0DBF8F" w14:textId="5D7A59A5" w:rsidR="007F5CE4" w:rsidRPr="007F5CE4" w:rsidRDefault="007F5CE4" w:rsidP="00875326">
      <w:pPr>
        <w:rPr>
          <w:rFonts w:ascii="Avenir Next" w:hAnsi="Avenir Next" w:cs="Arial"/>
          <w:color w:val="222222"/>
        </w:rPr>
      </w:pPr>
    </w:p>
    <w:sectPr w:rsidR="007F5CE4" w:rsidRPr="007F5CE4" w:rsidSect="00F832D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D0B048" w14:textId="77777777" w:rsidR="00A01B9C" w:rsidRDefault="00A01B9C" w:rsidP="00CE41A8">
      <w:r>
        <w:separator/>
      </w:r>
    </w:p>
  </w:endnote>
  <w:endnote w:type="continuationSeparator" w:id="0">
    <w:p w14:paraId="5DEEB28E" w14:textId="77777777" w:rsidR="00A01B9C" w:rsidRDefault="00A01B9C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">
    <w:altName w:val="﷽﷽﷽﷽﷽﷽﷽﷽ext"/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4426E5" w14:textId="77777777" w:rsidR="00A01B9C" w:rsidRDefault="00A01B9C" w:rsidP="00CE41A8">
      <w:r>
        <w:separator/>
      </w:r>
    </w:p>
  </w:footnote>
  <w:footnote w:type="continuationSeparator" w:id="0">
    <w:p w14:paraId="056FEA95" w14:textId="77777777" w:rsidR="00A01B9C" w:rsidRDefault="00A01B9C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01B6727"/>
    <w:multiLevelType w:val="hybridMultilevel"/>
    <w:tmpl w:val="4708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7C79C1"/>
    <w:multiLevelType w:val="hybridMultilevel"/>
    <w:tmpl w:val="7E7273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2"/>
  </w:num>
  <w:num w:numId="3">
    <w:abstractNumId w:val="10"/>
  </w:num>
  <w:num w:numId="4">
    <w:abstractNumId w:val="3"/>
  </w:num>
  <w:num w:numId="5">
    <w:abstractNumId w:val="9"/>
  </w:num>
  <w:num w:numId="6">
    <w:abstractNumId w:val="15"/>
  </w:num>
  <w:num w:numId="7">
    <w:abstractNumId w:val="14"/>
  </w:num>
  <w:num w:numId="8">
    <w:abstractNumId w:val="2"/>
  </w:num>
  <w:num w:numId="9">
    <w:abstractNumId w:val="8"/>
  </w:num>
  <w:num w:numId="10">
    <w:abstractNumId w:val="11"/>
  </w:num>
  <w:num w:numId="11">
    <w:abstractNumId w:val="0"/>
  </w:num>
  <w:num w:numId="12">
    <w:abstractNumId w:val="7"/>
  </w:num>
  <w:num w:numId="13">
    <w:abstractNumId w:val="6"/>
  </w:num>
  <w:num w:numId="14">
    <w:abstractNumId w:val="1"/>
  </w:num>
  <w:num w:numId="15">
    <w:abstractNumId w:val="4"/>
  </w:num>
  <w:num w:numId="16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4C1"/>
    <w:rsid w:val="000006CD"/>
    <w:rsid w:val="00001E7F"/>
    <w:rsid w:val="00001FCC"/>
    <w:rsid w:val="000022F6"/>
    <w:rsid w:val="000036FC"/>
    <w:rsid w:val="000073EF"/>
    <w:rsid w:val="00010EFD"/>
    <w:rsid w:val="000118C5"/>
    <w:rsid w:val="00011E63"/>
    <w:rsid w:val="000146E5"/>
    <w:rsid w:val="00014B77"/>
    <w:rsid w:val="00014B7D"/>
    <w:rsid w:val="00015739"/>
    <w:rsid w:val="00022010"/>
    <w:rsid w:val="00022778"/>
    <w:rsid w:val="000235C4"/>
    <w:rsid w:val="00023A7A"/>
    <w:rsid w:val="00030742"/>
    <w:rsid w:val="00030A2F"/>
    <w:rsid w:val="0003604F"/>
    <w:rsid w:val="0004115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6B5"/>
    <w:rsid w:val="000610C4"/>
    <w:rsid w:val="0006389B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91396"/>
    <w:rsid w:val="00093909"/>
    <w:rsid w:val="000A6B17"/>
    <w:rsid w:val="000B0AFF"/>
    <w:rsid w:val="000B0D59"/>
    <w:rsid w:val="000B1081"/>
    <w:rsid w:val="000B10D7"/>
    <w:rsid w:val="000C0147"/>
    <w:rsid w:val="000D17CD"/>
    <w:rsid w:val="000D19DC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97D"/>
    <w:rsid w:val="00114132"/>
    <w:rsid w:val="0011761B"/>
    <w:rsid w:val="0012213E"/>
    <w:rsid w:val="00124888"/>
    <w:rsid w:val="001250E6"/>
    <w:rsid w:val="001277AE"/>
    <w:rsid w:val="00133D9E"/>
    <w:rsid w:val="0013436F"/>
    <w:rsid w:val="00135C60"/>
    <w:rsid w:val="0014005E"/>
    <w:rsid w:val="00140B8B"/>
    <w:rsid w:val="00141E5E"/>
    <w:rsid w:val="00146241"/>
    <w:rsid w:val="00150921"/>
    <w:rsid w:val="001547D0"/>
    <w:rsid w:val="001562D9"/>
    <w:rsid w:val="001607FB"/>
    <w:rsid w:val="00162509"/>
    <w:rsid w:val="00162B98"/>
    <w:rsid w:val="00171CA5"/>
    <w:rsid w:val="00171F36"/>
    <w:rsid w:val="00180B09"/>
    <w:rsid w:val="001824A4"/>
    <w:rsid w:val="0018356B"/>
    <w:rsid w:val="00184D55"/>
    <w:rsid w:val="00186327"/>
    <w:rsid w:val="00186A96"/>
    <w:rsid w:val="00187650"/>
    <w:rsid w:val="001904AE"/>
    <w:rsid w:val="00190CC1"/>
    <w:rsid w:val="00191656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D10"/>
    <w:rsid w:val="001C0DBC"/>
    <w:rsid w:val="001C18D8"/>
    <w:rsid w:val="001D1B30"/>
    <w:rsid w:val="001D2BDB"/>
    <w:rsid w:val="001D43B7"/>
    <w:rsid w:val="001D43F3"/>
    <w:rsid w:val="001E7459"/>
    <w:rsid w:val="001E750B"/>
    <w:rsid w:val="001F5687"/>
    <w:rsid w:val="001F5B2B"/>
    <w:rsid w:val="001F6568"/>
    <w:rsid w:val="001F6F00"/>
    <w:rsid w:val="00200813"/>
    <w:rsid w:val="002100B9"/>
    <w:rsid w:val="00210BD5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439FD"/>
    <w:rsid w:val="00243D99"/>
    <w:rsid w:val="00246417"/>
    <w:rsid w:val="0025192C"/>
    <w:rsid w:val="0025212A"/>
    <w:rsid w:val="002546A8"/>
    <w:rsid w:val="002647E5"/>
    <w:rsid w:val="002656A2"/>
    <w:rsid w:val="00265C95"/>
    <w:rsid w:val="00266FF3"/>
    <w:rsid w:val="00267AB2"/>
    <w:rsid w:val="00271E73"/>
    <w:rsid w:val="00272860"/>
    <w:rsid w:val="00273881"/>
    <w:rsid w:val="00275FE6"/>
    <w:rsid w:val="00276A2A"/>
    <w:rsid w:val="00277EEF"/>
    <w:rsid w:val="00280B96"/>
    <w:rsid w:val="002818AF"/>
    <w:rsid w:val="00282E4B"/>
    <w:rsid w:val="00287A57"/>
    <w:rsid w:val="00287DE4"/>
    <w:rsid w:val="00291643"/>
    <w:rsid w:val="0029195D"/>
    <w:rsid w:val="00294092"/>
    <w:rsid w:val="002A2421"/>
    <w:rsid w:val="002A413C"/>
    <w:rsid w:val="002A563E"/>
    <w:rsid w:val="002B0FEE"/>
    <w:rsid w:val="002B1C66"/>
    <w:rsid w:val="002B3A88"/>
    <w:rsid w:val="002C54A7"/>
    <w:rsid w:val="002C642A"/>
    <w:rsid w:val="002D3849"/>
    <w:rsid w:val="002D46C1"/>
    <w:rsid w:val="002D6CAC"/>
    <w:rsid w:val="002E078E"/>
    <w:rsid w:val="002E4237"/>
    <w:rsid w:val="00302C44"/>
    <w:rsid w:val="00303322"/>
    <w:rsid w:val="00304187"/>
    <w:rsid w:val="0030440B"/>
    <w:rsid w:val="00305A20"/>
    <w:rsid w:val="00306A39"/>
    <w:rsid w:val="003075D2"/>
    <w:rsid w:val="003101C4"/>
    <w:rsid w:val="00310633"/>
    <w:rsid w:val="0031282B"/>
    <w:rsid w:val="0031485A"/>
    <w:rsid w:val="00315382"/>
    <w:rsid w:val="00320A54"/>
    <w:rsid w:val="00322DE8"/>
    <w:rsid w:val="00324B86"/>
    <w:rsid w:val="00327144"/>
    <w:rsid w:val="003339D2"/>
    <w:rsid w:val="00337B97"/>
    <w:rsid w:val="003426C4"/>
    <w:rsid w:val="003454A3"/>
    <w:rsid w:val="003460AF"/>
    <w:rsid w:val="003464D7"/>
    <w:rsid w:val="003527EB"/>
    <w:rsid w:val="00357E01"/>
    <w:rsid w:val="00360158"/>
    <w:rsid w:val="003625DB"/>
    <w:rsid w:val="00365DB3"/>
    <w:rsid w:val="00367CDB"/>
    <w:rsid w:val="00375472"/>
    <w:rsid w:val="0038085F"/>
    <w:rsid w:val="00382BE2"/>
    <w:rsid w:val="00383CD1"/>
    <w:rsid w:val="00383D30"/>
    <w:rsid w:val="00384603"/>
    <w:rsid w:val="00385C88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57BF"/>
    <w:rsid w:val="003C2FAD"/>
    <w:rsid w:val="003D0F70"/>
    <w:rsid w:val="003D1A88"/>
    <w:rsid w:val="003D1E67"/>
    <w:rsid w:val="003D6B45"/>
    <w:rsid w:val="003D7288"/>
    <w:rsid w:val="003E0718"/>
    <w:rsid w:val="003E10FE"/>
    <w:rsid w:val="003E3CBB"/>
    <w:rsid w:val="003E4D59"/>
    <w:rsid w:val="003E5503"/>
    <w:rsid w:val="003E6918"/>
    <w:rsid w:val="003E6A76"/>
    <w:rsid w:val="003F0ECA"/>
    <w:rsid w:val="003F11F7"/>
    <w:rsid w:val="003F682B"/>
    <w:rsid w:val="003F6BFE"/>
    <w:rsid w:val="004058A4"/>
    <w:rsid w:val="00415B6B"/>
    <w:rsid w:val="00417CDD"/>
    <w:rsid w:val="00421841"/>
    <w:rsid w:val="0042195B"/>
    <w:rsid w:val="0042212F"/>
    <w:rsid w:val="00423920"/>
    <w:rsid w:val="00430748"/>
    <w:rsid w:val="004324E5"/>
    <w:rsid w:val="0043272F"/>
    <w:rsid w:val="00434209"/>
    <w:rsid w:val="00435B9D"/>
    <w:rsid w:val="0043619D"/>
    <w:rsid w:val="004468C8"/>
    <w:rsid w:val="00450D04"/>
    <w:rsid w:val="00451E12"/>
    <w:rsid w:val="00452592"/>
    <w:rsid w:val="00452C63"/>
    <w:rsid w:val="0045332D"/>
    <w:rsid w:val="00457492"/>
    <w:rsid w:val="004630F5"/>
    <w:rsid w:val="004643DD"/>
    <w:rsid w:val="004711BB"/>
    <w:rsid w:val="00471C39"/>
    <w:rsid w:val="00471F90"/>
    <w:rsid w:val="004721A4"/>
    <w:rsid w:val="0047257F"/>
    <w:rsid w:val="00477474"/>
    <w:rsid w:val="00477993"/>
    <w:rsid w:val="0049070C"/>
    <w:rsid w:val="0049453A"/>
    <w:rsid w:val="00496058"/>
    <w:rsid w:val="004972F4"/>
    <w:rsid w:val="004A1186"/>
    <w:rsid w:val="004B002B"/>
    <w:rsid w:val="004B35A6"/>
    <w:rsid w:val="004B3E66"/>
    <w:rsid w:val="004B7517"/>
    <w:rsid w:val="004B7C03"/>
    <w:rsid w:val="004C3620"/>
    <w:rsid w:val="004C4A82"/>
    <w:rsid w:val="004C668C"/>
    <w:rsid w:val="004D020A"/>
    <w:rsid w:val="004D1D9E"/>
    <w:rsid w:val="004D2D0A"/>
    <w:rsid w:val="004D47BA"/>
    <w:rsid w:val="004D6AB5"/>
    <w:rsid w:val="004D6D46"/>
    <w:rsid w:val="004E7AEC"/>
    <w:rsid w:val="004F2359"/>
    <w:rsid w:val="005016F6"/>
    <w:rsid w:val="00502825"/>
    <w:rsid w:val="0050598D"/>
    <w:rsid w:val="00506B61"/>
    <w:rsid w:val="00507981"/>
    <w:rsid w:val="00523069"/>
    <w:rsid w:val="00525B31"/>
    <w:rsid w:val="00527D25"/>
    <w:rsid w:val="005320CC"/>
    <w:rsid w:val="005345EA"/>
    <w:rsid w:val="00536C7B"/>
    <w:rsid w:val="00541952"/>
    <w:rsid w:val="00544F25"/>
    <w:rsid w:val="00551637"/>
    <w:rsid w:val="00553353"/>
    <w:rsid w:val="00555F29"/>
    <w:rsid w:val="00555F71"/>
    <w:rsid w:val="00561B5B"/>
    <w:rsid w:val="00561FBF"/>
    <w:rsid w:val="005649F1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7ECA"/>
    <w:rsid w:val="005A1024"/>
    <w:rsid w:val="005A18C2"/>
    <w:rsid w:val="005A24F3"/>
    <w:rsid w:val="005A295B"/>
    <w:rsid w:val="005A4421"/>
    <w:rsid w:val="005B510B"/>
    <w:rsid w:val="005C0B67"/>
    <w:rsid w:val="005C26DE"/>
    <w:rsid w:val="005C3187"/>
    <w:rsid w:val="005D0599"/>
    <w:rsid w:val="005D14F3"/>
    <w:rsid w:val="005D2940"/>
    <w:rsid w:val="005D5F1F"/>
    <w:rsid w:val="005D60DA"/>
    <w:rsid w:val="005D6893"/>
    <w:rsid w:val="005E14AC"/>
    <w:rsid w:val="005E195D"/>
    <w:rsid w:val="005F07E8"/>
    <w:rsid w:val="005F7053"/>
    <w:rsid w:val="0060085C"/>
    <w:rsid w:val="006063C2"/>
    <w:rsid w:val="0060694E"/>
    <w:rsid w:val="0061337A"/>
    <w:rsid w:val="006146FF"/>
    <w:rsid w:val="0062189D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43B8"/>
    <w:rsid w:val="00645E54"/>
    <w:rsid w:val="006529DA"/>
    <w:rsid w:val="006561B8"/>
    <w:rsid w:val="0065658F"/>
    <w:rsid w:val="0066311C"/>
    <w:rsid w:val="00664CA0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34E4"/>
    <w:rsid w:val="006A37DD"/>
    <w:rsid w:val="006B079C"/>
    <w:rsid w:val="006B1AB9"/>
    <w:rsid w:val="006B2C5B"/>
    <w:rsid w:val="006B33A1"/>
    <w:rsid w:val="006B38FA"/>
    <w:rsid w:val="006B44E6"/>
    <w:rsid w:val="006B609C"/>
    <w:rsid w:val="006B6417"/>
    <w:rsid w:val="006B6D37"/>
    <w:rsid w:val="006B7F56"/>
    <w:rsid w:val="006C23BC"/>
    <w:rsid w:val="006D5215"/>
    <w:rsid w:val="006D6E78"/>
    <w:rsid w:val="006D6E95"/>
    <w:rsid w:val="006E1374"/>
    <w:rsid w:val="006E4269"/>
    <w:rsid w:val="006E4A3A"/>
    <w:rsid w:val="006F0A15"/>
    <w:rsid w:val="006F4EC0"/>
    <w:rsid w:val="006F61BE"/>
    <w:rsid w:val="00700313"/>
    <w:rsid w:val="007014B5"/>
    <w:rsid w:val="007072F9"/>
    <w:rsid w:val="00713151"/>
    <w:rsid w:val="00713FEC"/>
    <w:rsid w:val="00725A08"/>
    <w:rsid w:val="00726C1B"/>
    <w:rsid w:val="0072702A"/>
    <w:rsid w:val="00733041"/>
    <w:rsid w:val="0073374B"/>
    <w:rsid w:val="007347FA"/>
    <w:rsid w:val="00734F0A"/>
    <w:rsid w:val="00735933"/>
    <w:rsid w:val="00735C12"/>
    <w:rsid w:val="00740979"/>
    <w:rsid w:val="00743CC0"/>
    <w:rsid w:val="00750FDB"/>
    <w:rsid w:val="0075222D"/>
    <w:rsid w:val="00760A02"/>
    <w:rsid w:val="00764D0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7D2C"/>
    <w:rsid w:val="00781D09"/>
    <w:rsid w:val="007865C3"/>
    <w:rsid w:val="00791E07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A1D"/>
    <w:rsid w:val="007B2D99"/>
    <w:rsid w:val="007B2E57"/>
    <w:rsid w:val="007C0137"/>
    <w:rsid w:val="007C0917"/>
    <w:rsid w:val="007C43B5"/>
    <w:rsid w:val="007C64D8"/>
    <w:rsid w:val="007D6393"/>
    <w:rsid w:val="007D67A3"/>
    <w:rsid w:val="007E0757"/>
    <w:rsid w:val="007E093C"/>
    <w:rsid w:val="007E2D11"/>
    <w:rsid w:val="007E3049"/>
    <w:rsid w:val="007E3617"/>
    <w:rsid w:val="007E532B"/>
    <w:rsid w:val="007E5A5C"/>
    <w:rsid w:val="007E5D91"/>
    <w:rsid w:val="007F157B"/>
    <w:rsid w:val="007F22AF"/>
    <w:rsid w:val="007F2E23"/>
    <w:rsid w:val="007F3CAB"/>
    <w:rsid w:val="007F5CE4"/>
    <w:rsid w:val="007F7BC4"/>
    <w:rsid w:val="00802F64"/>
    <w:rsid w:val="00804BEA"/>
    <w:rsid w:val="00804ECB"/>
    <w:rsid w:val="008050A3"/>
    <w:rsid w:val="00814465"/>
    <w:rsid w:val="008161E2"/>
    <w:rsid w:val="0081732F"/>
    <w:rsid w:val="008208B5"/>
    <w:rsid w:val="008259BE"/>
    <w:rsid w:val="00830F43"/>
    <w:rsid w:val="00834241"/>
    <w:rsid w:val="00841A46"/>
    <w:rsid w:val="00843010"/>
    <w:rsid w:val="00850396"/>
    <w:rsid w:val="008503CC"/>
    <w:rsid w:val="00855D49"/>
    <w:rsid w:val="00855DCD"/>
    <w:rsid w:val="0086194E"/>
    <w:rsid w:val="00862D3F"/>
    <w:rsid w:val="00863025"/>
    <w:rsid w:val="00864175"/>
    <w:rsid w:val="00867F0F"/>
    <w:rsid w:val="00870696"/>
    <w:rsid w:val="0087323C"/>
    <w:rsid w:val="00874559"/>
    <w:rsid w:val="00875326"/>
    <w:rsid w:val="00875610"/>
    <w:rsid w:val="00880F94"/>
    <w:rsid w:val="008853DD"/>
    <w:rsid w:val="00885833"/>
    <w:rsid w:val="0088724B"/>
    <w:rsid w:val="008927DC"/>
    <w:rsid w:val="00892F53"/>
    <w:rsid w:val="008976A9"/>
    <w:rsid w:val="008A3D31"/>
    <w:rsid w:val="008A5495"/>
    <w:rsid w:val="008A75B4"/>
    <w:rsid w:val="008A7D14"/>
    <w:rsid w:val="008A7D68"/>
    <w:rsid w:val="008B3DAE"/>
    <w:rsid w:val="008B479F"/>
    <w:rsid w:val="008B6049"/>
    <w:rsid w:val="008B6B02"/>
    <w:rsid w:val="008C0A3F"/>
    <w:rsid w:val="008C3578"/>
    <w:rsid w:val="008C4459"/>
    <w:rsid w:val="008C6FB2"/>
    <w:rsid w:val="008D17C7"/>
    <w:rsid w:val="008D2273"/>
    <w:rsid w:val="008D4909"/>
    <w:rsid w:val="008E5B5E"/>
    <w:rsid w:val="008E663E"/>
    <w:rsid w:val="008F2802"/>
    <w:rsid w:val="008F3244"/>
    <w:rsid w:val="00901770"/>
    <w:rsid w:val="00901C83"/>
    <w:rsid w:val="00902E2D"/>
    <w:rsid w:val="009034A5"/>
    <w:rsid w:val="00904170"/>
    <w:rsid w:val="00904B90"/>
    <w:rsid w:val="009121FA"/>
    <w:rsid w:val="00915F12"/>
    <w:rsid w:val="00916152"/>
    <w:rsid w:val="00916362"/>
    <w:rsid w:val="00916B2D"/>
    <w:rsid w:val="009264AB"/>
    <w:rsid w:val="00927585"/>
    <w:rsid w:val="009302CD"/>
    <w:rsid w:val="00931658"/>
    <w:rsid w:val="00940BD7"/>
    <w:rsid w:val="009434A8"/>
    <w:rsid w:val="0094355F"/>
    <w:rsid w:val="00947652"/>
    <w:rsid w:val="009529C4"/>
    <w:rsid w:val="00954207"/>
    <w:rsid w:val="00954CF7"/>
    <w:rsid w:val="00956415"/>
    <w:rsid w:val="00957BA4"/>
    <w:rsid w:val="00961457"/>
    <w:rsid w:val="00961C77"/>
    <w:rsid w:val="00962C7A"/>
    <w:rsid w:val="00966B70"/>
    <w:rsid w:val="009706EB"/>
    <w:rsid w:val="00971589"/>
    <w:rsid w:val="0097299F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B0613"/>
    <w:rsid w:val="009B066F"/>
    <w:rsid w:val="009B0934"/>
    <w:rsid w:val="009B0A8A"/>
    <w:rsid w:val="009B68C1"/>
    <w:rsid w:val="009C2048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9F22CC"/>
    <w:rsid w:val="00A0151B"/>
    <w:rsid w:val="00A01AFB"/>
    <w:rsid w:val="00A01B9C"/>
    <w:rsid w:val="00A0528F"/>
    <w:rsid w:val="00A077AE"/>
    <w:rsid w:val="00A10D34"/>
    <w:rsid w:val="00A12190"/>
    <w:rsid w:val="00A12D3B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6EA1"/>
    <w:rsid w:val="00A47EA6"/>
    <w:rsid w:val="00A50343"/>
    <w:rsid w:val="00A5067A"/>
    <w:rsid w:val="00A5395F"/>
    <w:rsid w:val="00A56649"/>
    <w:rsid w:val="00A5758F"/>
    <w:rsid w:val="00A605C8"/>
    <w:rsid w:val="00A61B10"/>
    <w:rsid w:val="00A62CE2"/>
    <w:rsid w:val="00A64359"/>
    <w:rsid w:val="00A71186"/>
    <w:rsid w:val="00A71FAB"/>
    <w:rsid w:val="00A76C30"/>
    <w:rsid w:val="00A82602"/>
    <w:rsid w:val="00A86A8A"/>
    <w:rsid w:val="00A879DC"/>
    <w:rsid w:val="00A92265"/>
    <w:rsid w:val="00A94E3D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64CE"/>
    <w:rsid w:val="00AC6E4E"/>
    <w:rsid w:val="00AD12F5"/>
    <w:rsid w:val="00AD307C"/>
    <w:rsid w:val="00AD65FD"/>
    <w:rsid w:val="00AD7CB1"/>
    <w:rsid w:val="00AE0EB2"/>
    <w:rsid w:val="00AE4209"/>
    <w:rsid w:val="00AE544C"/>
    <w:rsid w:val="00AE6114"/>
    <w:rsid w:val="00AF035C"/>
    <w:rsid w:val="00AF19C0"/>
    <w:rsid w:val="00AF2E9F"/>
    <w:rsid w:val="00AF3036"/>
    <w:rsid w:val="00AF47A3"/>
    <w:rsid w:val="00AF5596"/>
    <w:rsid w:val="00B00010"/>
    <w:rsid w:val="00B04926"/>
    <w:rsid w:val="00B0715B"/>
    <w:rsid w:val="00B10F4B"/>
    <w:rsid w:val="00B11F00"/>
    <w:rsid w:val="00B14642"/>
    <w:rsid w:val="00B16CD7"/>
    <w:rsid w:val="00B20EEB"/>
    <w:rsid w:val="00B235BF"/>
    <w:rsid w:val="00B238A1"/>
    <w:rsid w:val="00B246C1"/>
    <w:rsid w:val="00B2763C"/>
    <w:rsid w:val="00B3028D"/>
    <w:rsid w:val="00B31085"/>
    <w:rsid w:val="00B311B1"/>
    <w:rsid w:val="00B337D5"/>
    <w:rsid w:val="00B33F84"/>
    <w:rsid w:val="00B34B45"/>
    <w:rsid w:val="00B37039"/>
    <w:rsid w:val="00B41DF9"/>
    <w:rsid w:val="00B42B98"/>
    <w:rsid w:val="00B468AD"/>
    <w:rsid w:val="00B569B3"/>
    <w:rsid w:val="00B578EC"/>
    <w:rsid w:val="00B66E85"/>
    <w:rsid w:val="00B71507"/>
    <w:rsid w:val="00B724AF"/>
    <w:rsid w:val="00B74ECF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782"/>
    <w:rsid w:val="00BA5B89"/>
    <w:rsid w:val="00BA5F3E"/>
    <w:rsid w:val="00BB1378"/>
    <w:rsid w:val="00BB1FFC"/>
    <w:rsid w:val="00BB2582"/>
    <w:rsid w:val="00BB2F07"/>
    <w:rsid w:val="00BC4C18"/>
    <w:rsid w:val="00BC796B"/>
    <w:rsid w:val="00BC79E1"/>
    <w:rsid w:val="00BC7F8F"/>
    <w:rsid w:val="00BD06F3"/>
    <w:rsid w:val="00BD1902"/>
    <w:rsid w:val="00BD1F76"/>
    <w:rsid w:val="00BD5556"/>
    <w:rsid w:val="00BE1532"/>
    <w:rsid w:val="00BE2C36"/>
    <w:rsid w:val="00BF445C"/>
    <w:rsid w:val="00C003ED"/>
    <w:rsid w:val="00C033E1"/>
    <w:rsid w:val="00C045D4"/>
    <w:rsid w:val="00C13C75"/>
    <w:rsid w:val="00C1559B"/>
    <w:rsid w:val="00C161EC"/>
    <w:rsid w:val="00C2106E"/>
    <w:rsid w:val="00C24AC8"/>
    <w:rsid w:val="00C308AC"/>
    <w:rsid w:val="00C328A3"/>
    <w:rsid w:val="00C33442"/>
    <w:rsid w:val="00C33F9A"/>
    <w:rsid w:val="00C358DA"/>
    <w:rsid w:val="00C35CF1"/>
    <w:rsid w:val="00C41155"/>
    <w:rsid w:val="00C423DA"/>
    <w:rsid w:val="00C423E2"/>
    <w:rsid w:val="00C42A84"/>
    <w:rsid w:val="00C43160"/>
    <w:rsid w:val="00C43615"/>
    <w:rsid w:val="00C44B18"/>
    <w:rsid w:val="00C46268"/>
    <w:rsid w:val="00C510AE"/>
    <w:rsid w:val="00C51DF6"/>
    <w:rsid w:val="00C532EC"/>
    <w:rsid w:val="00C60866"/>
    <w:rsid w:val="00C615D1"/>
    <w:rsid w:val="00C61C98"/>
    <w:rsid w:val="00C64FF1"/>
    <w:rsid w:val="00C658A1"/>
    <w:rsid w:val="00C67797"/>
    <w:rsid w:val="00C70C69"/>
    <w:rsid w:val="00C741E6"/>
    <w:rsid w:val="00C81DEC"/>
    <w:rsid w:val="00C87438"/>
    <w:rsid w:val="00C972CD"/>
    <w:rsid w:val="00CA2D40"/>
    <w:rsid w:val="00CB4F2B"/>
    <w:rsid w:val="00CC14B9"/>
    <w:rsid w:val="00CC2370"/>
    <w:rsid w:val="00CC33AA"/>
    <w:rsid w:val="00CC5AAC"/>
    <w:rsid w:val="00CC64CC"/>
    <w:rsid w:val="00CC7152"/>
    <w:rsid w:val="00CC77CD"/>
    <w:rsid w:val="00CD2F6D"/>
    <w:rsid w:val="00CE41A8"/>
    <w:rsid w:val="00CE4FD7"/>
    <w:rsid w:val="00CE606C"/>
    <w:rsid w:val="00CF27EF"/>
    <w:rsid w:val="00CF5622"/>
    <w:rsid w:val="00CF71BA"/>
    <w:rsid w:val="00D006A0"/>
    <w:rsid w:val="00D008DB"/>
    <w:rsid w:val="00D00939"/>
    <w:rsid w:val="00D02D7A"/>
    <w:rsid w:val="00D032C9"/>
    <w:rsid w:val="00D04E87"/>
    <w:rsid w:val="00D05298"/>
    <w:rsid w:val="00D15427"/>
    <w:rsid w:val="00D201C9"/>
    <w:rsid w:val="00D21EC5"/>
    <w:rsid w:val="00D26F75"/>
    <w:rsid w:val="00D30D8F"/>
    <w:rsid w:val="00D36667"/>
    <w:rsid w:val="00D3790A"/>
    <w:rsid w:val="00D40470"/>
    <w:rsid w:val="00D46EE1"/>
    <w:rsid w:val="00D50B37"/>
    <w:rsid w:val="00D52609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6FE8"/>
    <w:rsid w:val="00D812DA"/>
    <w:rsid w:val="00D8280B"/>
    <w:rsid w:val="00D86680"/>
    <w:rsid w:val="00D87C07"/>
    <w:rsid w:val="00D90A02"/>
    <w:rsid w:val="00D9161B"/>
    <w:rsid w:val="00D91879"/>
    <w:rsid w:val="00D93232"/>
    <w:rsid w:val="00D93E06"/>
    <w:rsid w:val="00DA0C84"/>
    <w:rsid w:val="00DA2850"/>
    <w:rsid w:val="00DB01B3"/>
    <w:rsid w:val="00DB1361"/>
    <w:rsid w:val="00DB14A3"/>
    <w:rsid w:val="00DB2CA0"/>
    <w:rsid w:val="00DC0C20"/>
    <w:rsid w:val="00DC12DC"/>
    <w:rsid w:val="00DC222B"/>
    <w:rsid w:val="00DC3D60"/>
    <w:rsid w:val="00DD3711"/>
    <w:rsid w:val="00DD61B5"/>
    <w:rsid w:val="00DD6E1A"/>
    <w:rsid w:val="00DE0F51"/>
    <w:rsid w:val="00DE52B3"/>
    <w:rsid w:val="00DF07F1"/>
    <w:rsid w:val="00DF1065"/>
    <w:rsid w:val="00DF4DDB"/>
    <w:rsid w:val="00DF5464"/>
    <w:rsid w:val="00DF6C35"/>
    <w:rsid w:val="00DF731F"/>
    <w:rsid w:val="00E01C23"/>
    <w:rsid w:val="00E071D8"/>
    <w:rsid w:val="00E11817"/>
    <w:rsid w:val="00E11F1C"/>
    <w:rsid w:val="00E23A4A"/>
    <w:rsid w:val="00E27FFE"/>
    <w:rsid w:val="00E3016F"/>
    <w:rsid w:val="00E343DC"/>
    <w:rsid w:val="00E37FC1"/>
    <w:rsid w:val="00E469C3"/>
    <w:rsid w:val="00E46C91"/>
    <w:rsid w:val="00E4773A"/>
    <w:rsid w:val="00E50592"/>
    <w:rsid w:val="00E56BD6"/>
    <w:rsid w:val="00E60380"/>
    <w:rsid w:val="00E67125"/>
    <w:rsid w:val="00E720AB"/>
    <w:rsid w:val="00E7733F"/>
    <w:rsid w:val="00E77885"/>
    <w:rsid w:val="00E77E8C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B4A24"/>
    <w:rsid w:val="00EB7B59"/>
    <w:rsid w:val="00EB7B6A"/>
    <w:rsid w:val="00EC24E7"/>
    <w:rsid w:val="00ED06C0"/>
    <w:rsid w:val="00ED1A6E"/>
    <w:rsid w:val="00ED2313"/>
    <w:rsid w:val="00ED3B0C"/>
    <w:rsid w:val="00ED555E"/>
    <w:rsid w:val="00ED5678"/>
    <w:rsid w:val="00ED5697"/>
    <w:rsid w:val="00ED598E"/>
    <w:rsid w:val="00EE169E"/>
    <w:rsid w:val="00EE52CB"/>
    <w:rsid w:val="00EE5FBE"/>
    <w:rsid w:val="00EF5CAD"/>
    <w:rsid w:val="00EF7AFF"/>
    <w:rsid w:val="00F0183D"/>
    <w:rsid w:val="00F065C3"/>
    <w:rsid w:val="00F06D91"/>
    <w:rsid w:val="00F07F8A"/>
    <w:rsid w:val="00F1105E"/>
    <w:rsid w:val="00F154BB"/>
    <w:rsid w:val="00F15F1A"/>
    <w:rsid w:val="00F16060"/>
    <w:rsid w:val="00F178E6"/>
    <w:rsid w:val="00F22886"/>
    <w:rsid w:val="00F258BD"/>
    <w:rsid w:val="00F2746E"/>
    <w:rsid w:val="00F301F2"/>
    <w:rsid w:val="00F3218A"/>
    <w:rsid w:val="00F417D0"/>
    <w:rsid w:val="00F42ECC"/>
    <w:rsid w:val="00F4471E"/>
    <w:rsid w:val="00F44D74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70B39"/>
    <w:rsid w:val="00F71795"/>
    <w:rsid w:val="00F73219"/>
    <w:rsid w:val="00F774F5"/>
    <w:rsid w:val="00F811AF"/>
    <w:rsid w:val="00F814D9"/>
    <w:rsid w:val="00F832DF"/>
    <w:rsid w:val="00F846AA"/>
    <w:rsid w:val="00F85AC2"/>
    <w:rsid w:val="00F85F4C"/>
    <w:rsid w:val="00F8766F"/>
    <w:rsid w:val="00F904E4"/>
    <w:rsid w:val="00F90F35"/>
    <w:rsid w:val="00F9127E"/>
    <w:rsid w:val="00F97773"/>
    <w:rsid w:val="00F97F02"/>
    <w:rsid w:val="00FA1147"/>
    <w:rsid w:val="00FA31E7"/>
    <w:rsid w:val="00FA68A0"/>
    <w:rsid w:val="00FB06BC"/>
    <w:rsid w:val="00FC6D96"/>
    <w:rsid w:val="00FD2835"/>
    <w:rsid w:val="00FD357B"/>
    <w:rsid w:val="00FD4600"/>
    <w:rsid w:val="00FD64C5"/>
    <w:rsid w:val="00FD6511"/>
    <w:rsid w:val="00FE73D9"/>
    <w:rsid w:val="00FF1A7A"/>
    <w:rsid w:val="00FF2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43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3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94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/82577876477?pwd=RlRtOUkwUkliWmgrQ1dSM1p2Ry82dz09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s02web.zoom.us/j/86515629508?pwd=RkE5TDNwTE8zM1JJMXFqbUp2c3RVZz09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youtu.be/wuoCvxnFnl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it.ly/2BjG1J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04</Words>
  <Characters>173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Amanda Wray</cp:lastModifiedBy>
  <cp:revision>2</cp:revision>
  <cp:lastPrinted>2018-06-04T09:12:00Z</cp:lastPrinted>
  <dcterms:created xsi:type="dcterms:W3CDTF">2021-10-25T10:49:00Z</dcterms:created>
  <dcterms:modified xsi:type="dcterms:W3CDTF">2021-10-25T10:49:00Z</dcterms:modified>
</cp:coreProperties>
</file>